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1" w:name="X7979759f5646e796047aa89a4cf93dc4a3d56d7"/>
    <w:p>
      <w:pPr>
        <w:pStyle w:val="Heading1"/>
      </w:pPr>
      <w:r>
        <w:t xml:space="preserve">Internship Application Letter for Nursing Position</w:t>
      </w:r>
    </w:p>
    <w:p>
      <w:pPr>
        <w:pStyle w:val="FirstParagraph"/>
      </w:pPr>
      <w:r>
        <w:t xml:space="preserve">October 26, 2023</w:t>
      </w:r>
    </w:p>
    <w:p>
      <w:pPr>
        <w:pStyle w:val="BodyText"/>
      </w:pPr>
      <w:r>
        <w:rPr>
          <w:bCs/>
          <w:b/>
        </w:rPr>
        <w:t xml:space="preserve">Ms. Evelyn Rodriguez</w:t>
      </w:r>
    </w:p>
    <w:p>
      <w:pPr>
        <w:pStyle w:val="BodyText"/>
      </w:pPr>
      <w:r>
        <w:t xml:space="preserve">Director of Nursing Education &amp; Professional Development</w:t>
      </w:r>
    </w:p>
    <w:p>
      <w:pPr>
        <w:pStyle w:val="BodyText"/>
      </w:pPr>
      <w:r>
        <w:t xml:space="preserve">San Francisco General Hospital (SFGH)</w:t>
      </w:r>
    </w:p>
    <w:p>
      <w:pPr>
        <w:pStyle w:val="BodyText"/>
      </w:pPr>
      <w:r>
        <w:t xml:space="preserve">1001 Potrero Avenue</w:t>
      </w:r>
    </w:p>
    <w:p>
      <w:pPr>
        <w:pStyle w:val="BodyText"/>
      </w:pPr>
      <w:r>
        <w:t xml:space="preserve">San Francisco, CA 94110</w:t>
      </w:r>
    </w:p>
    <w:bookmarkStart w:id="20" w:name="X4a9b5500029fe64c4c29cc4ab54d85235587c1b"/>
    <w:p>
      <w:pPr>
        <w:pStyle w:val="Heading2"/>
      </w:pPr>
      <w:r>
        <w:t xml:space="preserve">Subject: Internship Application for Nursing Internship Program – United States San Francisco</w:t>
      </w:r>
    </w:p>
    <w:p>
      <w:pPr>
        <w:pStyle w:val="FirstParagraph"/>
      </w:pPr>
      <w:r>
        <w:t xml:space="preserve">Dear Ms. Rodriguez,</w:t>
      </w:r>
    </w:p>
    <w:p>
      <w:pPr>
        <w:pStyle w:val="BodyText"/>
      </w:pPr>
      <w:r>
        <w:t xml:space="preserve">It is with profound enthusiasm and unwavering dedication to the nursing profession that I submit my application for the Nursing Internship Position within your esteemed institution, San Francisco General Hospital, as part of the comprehensive</w:t>
      </w:r>
      <w:r>
        <w:t xml:space="preserve"> </w:t>
      </w:r>
      <w:r>
        <w:rPr>
          <w:iCs/>
          <w:i/>
        </w:rPr>
        <w:t xml:space="preserve">Internship Application Letter</w:t>
      </w:r>
      <w:r>
        <w:t xml:space="preserve"> </w:t>
      </w:r>
      <w:r>
        <w:t xml:space="preserve">process. As a recent graduate from the University of California, San Francisco (UCSF) School of Nursing with a Bachelor of Science in Nursing (BSN), I am deeply committed to pursuing my professional development in the dynamic healthcare environment that defines</w:t>
      </w:r>
      <w:r>
        <w:t xml:space="preserve"> </w:t>
      </w:r>
      <w:r>
        <w:rPr>
          <w:bCs/>
          <w:b/>
        </w:rPr>
        <w:t xml:space="preserve">United States San Francisco</w:t>
      </w:r>
      <w:r>
        <w:t xml:space="preserve">. This city’s unparalleled diversity, cutting-edge medical innovation, and profound community-focused ethos make it the ideal setting for me to translate academic rigor into meaningful patient care as a nursing intern.</w:t>
      </w:r>
    </w:p>
    <w:p>
      <w:pPr>
        <w:pStyle w:val="BodyText"/>
      </w:pPr>
      <w:r>
        <w:t xml:space="preserve">My journey toward nursing has been shaped by a steadfast desire to serve underrepresented populations—a mission that resonates powerfully with San Francisco’s healthcare landscape. During my clinical rotations at Zuckerberg San Francisco General Hospital, I observed firsthand how cultural humility and evidence-based practice intersect to improve outcomes for vulnerable communities. One particularly formative experience involved assisting in the Emergency Department during a surge of patients experiencing homelessness, where I administered critical care while navigating language barriers through collaboration with hospital interpreters and social workers. This reinforced my belief that exceptional nursing transcends technical skills—it requires empathy, adaptability, and an understanding of social determinants of health. I am eager to bring this perspective to your internship program in</w:t>
      </w:r>
      <w:r>
        <w:t xml:space="preserve"> </w:t>
      </w:r>
      <w:r>
        <w:rPr>
          <w:bCs/>
          <w:b/>
        </w:rPr>
        <w:t xml:space="preserve">United States San Francisco</w:t>
      </w:r>
      <w:r>
        <w:t xml:space="preserve">, where healthcare equity is not just a goal but a daily practice.</w:t>
      </w:r>
    </w:p>
    <w:p>
      <w:pPr>
        <w:pStyle w:val="BodyText"/>
      </w:pPr>
      <w:r>
        <w:t xml:space="preserve">The Nursing Internship Program at SFGH stands out as the premier pathway for new graduates seeking to refine their competencies in an urban academic medical center. Your curriculum’s emphasis on trauma-informed care, interdisciplinary collaboration, and leadership development aligns precisely with my professional aspirations. I am particularly drawn to your partnership with the University of California, San Francisco’s Center for Vulnerable Populations, which addresses systemic health disparities—a mission that mirrors my own volunteer work at the Mission Neighborhood Health Center in San Francisco. There, I provided vaccinations to uninsured families and assisted in diabetes education workshops, learning how community engagement directly impacts public health outcomes. As a future</w:t>
      </w:r>
      <w:r>
        <w:t xml:space="preserve"> </w:t>
      </w:r>
      <w:r>
        <w:rPr>
          <w:bCs/>
          <w:b/>
        </w:rPr>
        <w:t xml:space="preserve">Nurse</w:t>
      </w:r>
      <w:r>
        <w:t xml:space="preserve"> </w:t>
      </w:r>
      <w:r>
        <w:t xml:space="preserve">committed to serving</w:t>
      </w:r>
      <w:r>
        <w:t xml:space="preserve"> </w:t>
      </w:r>
      <w:r>
        <w:rPr>
          <w:bCs/>
          <w:b/>
        </w:rPr>
        <w:t xml:space="preserve">United States San Francisco</w:t>
      </w:r>
      <w:r>
        <w:t xml:space="preserve">, I am prepared to contribute immediately through my proficiency in EHR documentation (Epic Systems), IV therapy, medication administration, and vital sign assessment—skills honed during my 100+ hours of supervised clinical practice across medical-surgical, pediatric, and emergency settings.</w:t>
      </w:r>
    </w:p>
    <w:p>
      <w:pPr>
        <w:pStyle w:val="BodyText"/>
      </w:pPr>
      <w:r>
        <w:t xml:space="preserve">What sets San Francisco apart for me as a nursing intern is its unique convergence of innovation and social consciousness. The city’s healthcare ecosystem—from the pioneering work in HIV/AIDS treatment at SFVAMC to the community health initiatives addressing opioid addiction in the Tenderloin—demands nurses who can think critically while maintaining compassion. My academic focus on community health nursing included analyzing San Francisco’s public health data, where I identified gaps in maternal care access for immigrant women. This experience instilled in me a proactive approach to problem-solving: rather than merely responding to patient needs, I strive to anticipate them through data-driven insights and collaborative advocacy. In the context of your internship program, I would welcome the opportunity to engage with SFGH’s Population Health Team and contribute fresh perspectives rooted in current research on health equity.</w:t>
      </w:r>
    </w:p>
    <w:p>
      <w:pPr>
        <w:pStyle w:val="BodyText"/>
      </w:pPr>
      <w:r>
        <w:t xml:space="preserve">Furthermore, my adaptability is proven through my ability to thrive in high-acuity environments. During a clinical rotation at UCSF Medical Center’s Cardiac ICU, I supported nurses during a sudden surge of post-surgical patients by efficiently managing patient flow and communicating critical updates to the charge nurse. I maintained composure under pressure while prioritizing safety—a skill essential for the fast-paced reality of</w:t>
      </w:r>
      <w:r>
        <w:t xml:space="preserve"> </w:t>
      </w:r>
      <w:r>
        <w:rPr>
          <w:bCs/>
          <w:b/>
        </w:rPr>
        <w:t xml:space="preserve">United States San Francisco</w:t>
      </w:r>
      <w:r>
        <w:t xml:space="preserve"> </w:t>
      </w:r>
      <w:r>
        <w:t xml:space="preserve">hospitals. Additionally, my fluency in Spanish (and basic proficiency in Tagalog) allows me to connect meaningfully with 35%+ of San Francisco’s diverse patient population, a capability I am eager to leverage as a nursing intern committed to inclusive care.</w:t>
      </w:r>
    </w:p>
    <w:p>
      <w:pPr>
        <w:pStyle w:val="BodyText"/>
      </w:pPr>
      <w:r>
        <w:t xml:space="preserve">I have long admired how SFGH embodies the highest standards of compassionate care while confronting urban health challenges head-on. Your recent recognition as a “Top Hospital” by U.S. News &amp; World Report for patient safety and outcomes reflects an institutional culture that values both excellence and humanity—principles I hold sacred. As I embark on my career, I seek not just to learn from this institution but to grow within its legacy of advocacy. The opportunity to train under your experienced preceptors would allow me to deepen my understanding of San Francisco’s complex healthcare system while contributing as a reliable, ethical nursing intern.</w:t>
      </w:r>
    </w:p>
    <w:p>
      <w:pPr>
        <w:pStyle w:val="BodyText"/>
      </w:pPr>
      <w:r>
        <w:t xml:space="preserve">My resume, attached for your review, provides further detail on my academic achievements (GPA: 3.8/4.0), certifications (BLS/PALS), and volunteer work with the San Francisco AIDS Foundation. I am confident that my clinical foundation, cultural competence, and unwavering commitment to service align seamlessly with SFGH’s mission to provide “high-quality, compassionate healthcare for all.” I would be honored to discuss how my skills can support your team’s goals during an interview at your convenience.</w:t>
      </w:r>
    </w:p>
    <w:p>
      <w:pPr>
        <w:pStyle w:val="BodyText"/>
      </w:pPr>
      <w:r>
        <w:t xml:space="preserve">Thank you for considering my application as part of the</w:t>
      </w:r>
      <w:r>
        <w:t xml:space="preserve"> </w:t>
      </w:r>
      <w:r>
        <w:rPr>
          <w:iCs/>
          <w:i/>
        </w:rPr>
        <w:t xml:space="preserve">Internship Application Letter</w:t>
      </w:r>
      <w:r>
        <w:t xml:space="preserve"> </w:t>
      </w:r>
      <w:r>
        <w:t xml:space="preserve">process. I look forward to contributing meaningfully to San Francisco’s healthcare community and am available at your earliest convenience for further discussion. Please feel free to contact me via email (jane.doe@ucsf.edu) or phone (415-555-0198).</w:t>
      </w:r>
    </w:p>
    <w:p>
      <w:pPr>
        <w:pStyle w:val="BodyText"/>
      </w:pPr>
      <w:r>
        <w:t xml:space="preserve">Sincerely,</w:t>
      </w:r>
    </w:p>
    <w:p>
      <w:pPr>
        <w:pStyle w:val="BodyText"/>
      </w:pPr>
      <w:r>
        <w:rPr>
          <w:bCs/>
          <w:b/>
        </w:rPr>
        <w:t xml:space="preserve">Jane Doe</w:t>
      </w:r>
    </w:p>
    <w:p>
      <w:pPr>
        <w:pStyle w:val="BodyText"/>
      </w:pPr>
      <w:r>
        <w:t xml:space="preserve">Registered Nurse Candidate | UCSF School of Nursing, BSN (2023)</w:t>
      </w:r>
    </w:p>
    <w:p>
      <w:pPr>
        <w:pStyle w:val="BodyText"/>
      </w:pPr>
      <w:r>
        <w:t xml:space="preserve">San Francisco, CA | jane.doe@ucsf.edu | (415) 555-0198</w:t>
      </w:r>
    </w:p>
    <w:p>
      <w:pPr>
        <w:pStyle w:val="BodyText"/>
      </w:pPr>
      <w:r>
        <w:rPr>
          <w:bCs/>
          <w:b/>
        </w:rPr>
        <w:t xml:space="preserve">Key Details for San Francisco Healthcare Context:</w:t>
      </w:r>
    </w:p>
    <w:p>
      <w:pPr>
        <w:numPr>
          <w:ilvl w:val="0"/>
          <w:numId w:val="1001"/>
        </w:numPr>
        <w:pStyle w:val="Compact"/>
      </w:pPr>
      <w:r>
        <w:t xml:space="preserve">San Francisco’s healthcare system serves a population of 800,000+ with 32% identifying as non-white; diversity is foundational to care delivery.</w:t>
      </w:r>
    </w:p>
    <w:p>
      <w:pPr>
        <w:numPr>
          <w:ilvl w:val="0"/>
          <w:numId w:val="1001"/>
        </w:numPr>
        <w:pStyle w:val="Compact"/>
      </w:pPr>
      <w:r>
        <w:t xml:space="preserve">California requires nursing interns to complete BON-approved programs before NCLEX eligibility (SFGH meets all state standards).</w:t>
      </w:r>
    </w:p>
    <w:p>
      <w:pPr>
        <w:numPr>
          <w:ilvl w:val="0"/>
          <w:numId w:val="1001"/>
        </w:numPr>
        <w:pStyle w:val="Compact"/>
      </w:pPr>
      <w:r>
        <w:t xml:space="preserve">Nursing internships in urban settings like San Francisco emphasize social determinants of health per CA’s Department of Public Health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 San Francisco, United States</dc:title>
  <dc:creator/>
  <dc:language>en</dc:language>
  <cp:keywords/>
  <dcterms:created xsi:type="dcterms:W3CDTF">2026-07-21T03:22:39Z</dcterms:created>
  <dcterms:modified xsi:type="dcterms:W3CDTF">2026-07-21T03:22:39Z</dcterms:modified>
</cp:coreProperties>
</file>

<file path=docProps/custom.xml><?xml version="1.0" encoding="utf-8"?>
<Properties xmlns="http://schemas.openxmlformats.org/officeDocument/2006/custom-properties" xmlns:vt="http://schemas.openxmlformats.org/officeDocument/2006/docPropsVTypes"/>
</file>